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10f741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60ebcc69-f229-430a-8fd2-858d6964ba42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2:22:56Z</dcterms:created>
  <dcterms:modified xsi:type="dcterms:W3CDTF">2023-07-17T22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